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9A20A" w14:textId="77777777" w:rsidR="00F7342F" w:rsidRDefault="00F7342F" w:rsidP="00F7342F">
      <w:r>
        <w:rPr>
          <w:noProof/>
        </w:rPr>
        <w:drawing>
          <wp:anchor distT="0" distB="0" distL="114300" distR="114300" simplePos="0" relativeHeight="251658240" behindDoc="0" locked="0" layoutInCell="1" allowOverlap="1" wp14:anchorId="6E5F0DFE" wp14:editId="4FA8BA6A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2957195" cy="119062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37917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844" cy="11926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527D7A" w14:textId="77777777" w:rsidR="00B21883" w:rsidRDefault="00F7342F">
      <w:pPr>
        <w:rPr>
          <w:b/>
          <w:sz w:val="40"/>
          <w:szCs w:val="40"/>
        </w:rPr>
      </w:pPr>
      <w:r>
        <w:br w:type="textWrapping" w:clear="all"/>
      </w:r>
    </w:p>
    <w:p w14:paraId="17FA37E5" w14:textId="59BA4E16" w:rsidR="00470BA8" w:rsidRPr="00F7342F" w:rsidRDefault="00470BA8">
      <w:r w:rsidRPr="00470BA8">
        <w:rPr>
          <w:b/>
          <w:sz w:val="40"/>
          <w:szCs w:val="40"/>
        </w:rPr>
        <w:t>AIR Program Application Form</w:t>
      </w:r>
      <w:r w:rsidR="00AC2DD1">
        <w:rPr>
          <w:b/>
          <w:sz w:val="40"/>
          <w:szCs w:val="40"/>
        </w:rPr>
        <w:t xml:space="preserve"> 2020</w:t>
      </w:r>
    </w:p>
    <w:p w14:paraId="753F12FF" w14:textId="77777777" w:rsidR="005876CC" w:rsidRDefault="00BD0F92">
      <w:r>
        <w:t>First Name:  _____________________________ Last Name:  _________________________</w:t>
      </w:r>
    </w:p>
    <w:p w14:paraId="0FC8B36E" w14:textId="77777777" w:rsidR="0090608D" w:rsidRDefault="00BD0F92">
      <w:r>
        <w:t xml:space="preserve">Email: ______________________________ </w:t>
      </w:r>
      <w:r w:rsidR="00470BA8">
        <w:t xml:space="preserve"> </w:t>
      </w:r>
      <w:r w:rsidR="004E546C">
        <w:t>Cell</w:t>
      </w:r>
      <w:r w:rsidR="0090608D">
        <w:t>: ______________________</w:t>
      </w:r>
      <w:r w:rsidR="004E546C">
        <w:t xml:space="preserve"> Phone: _______________</w:t>
      </w:r>
    </w:p>
    <w:p w14:paraId="219840EE" w14:textId="77777777" w:rsidR="00BD0F92" w:rsidRDefault="00D95F45">
      <w:r>
        <w:t>Website URL</w:t>
      </w:r>
      <w:r w:rsidR="00BD0F92">
        <w:t>:  ________________________________</w:t>
      </w:r>
      <w:r w:rsidR="0090608D">
        <w:t xml:space="preserve"> </w:t>
      </w:r>
    </w:p>
    <w:p w14:paraId="68FFA640" w14:textId="77777777" w:rsidR="00BD0F92" w:rsidRDefault="00BD0F92">
      <w:r>
        <w:t>Address: ______________________________________________________________</w:t>
      </w:r>
    </w:p>
    <w:p w14:paraId="3299E381" w14:textId="57FC2047" w:rsidR="00D161C2" w:rsidRDefault="00BD0F92">
      <w:r>
        <w:t>City: _____________________________</w:t>
      </w:r>
      <w:r w:rsidR="00470BA8">
        <w:t xml:space="preserve">__ State: ____________________  </w:t>
      </w:r>
      <w:r w:rsidR="00B21883">
        <w:t>Zip code</w:t>
      </w:r>
      <w:r>
        <w:t>: _______________</w:t>
      </w:r>
    </w:p>
    <w:p w14:paraId="54B9A82D" w14:textId="77777777" w:rsidR="00DA2C38" w:rsidRDefault="00CE34B9">
      <w:r>
        <w:t>Please</w:t>
      </w:r>
      <w:r w:rsidR="00470BA8">
        <w:t xml:space="preserve"> briefly</w:t>
      </w:r>
      <w:r>
        <w:t xml:space="preserve"> discuss your art prac</w:t>
      </w:r>
      <w:r w:rsidR="00470BA8">
        <w:t>tice: _____________________________________________________</w:t>
      </w:r>
    </w:p>
    <w:p w14:paraId="717597CB" w14:textId="77777777" w:rsidR="00470BA8" w:rsidRDefault="00470BA8">
      <w:r>
        <w:t>_____________________________________________________________________________________</w:t>
      </w:r>
    </w:p>
    <w:p w14:paraId="474D3198" w14:textId="77777777" w:rsidR="0055366C" w:rsidRDefault="0055366C">
      <w:r>
        <w:t>_____________________________________________________________________________________</w:t>
      </w:r>
    </w:p>
    <w:p w14:paraId="77746EF4" w14:textId="77777777" w:rsidR="00470BA8" w:rsidRDefault="00BA3AF3">
      <w:r>
        <w:t>What goals would you like to achieve during your residency?</w:t>
      </w:r>
      <w:r w:rsidR="007A68EC">
        <w:t xml:space="preserve"> ___________________________________</w:t>
      </w:r>
    </w:p>
    <w:p w14:paraId="48D18592" w14:textId="77777777" w:rsidR="007A68EC" w:rsidRDefault="007A68EC">
      <w:r>
        <w:t>_____________________________________________________________________________________</w:t>
      </w:r>
    </w:p>
    <w:p w14:paraId="28FE007E" w14:textId="77777777" w:rsidR="00AC2DD1" w:rsidRDefault="00DA2C38" w:rsidP="00AC2DD1">
      <w:pPr>
        <w:pBdr>
          <w:bottom w:val="single" w:sz="12" w:space="1" w:color="auto"/>
        </w:pBdr>
      </w:pPr>
      <w:r>
        <w:t>What materials will you be using</w:t>
      </w:r>
      <w:r w:rsidR="004E546C">
        <w:t xml:space="preserve"> during your residency? _______</w:t>
      </w:r>
      <w:r w:rsidR="00AC2DD1">
        <w:t>________________________________</w:t>
      </w:r>
    </w:p>
    <w:p w14:paraId="33659C12" w14:textId="77777777" w:rsidR="00AC2DD1" w:rsidRDefault="00AC2DD1" w:rsidP="00AC2DD1">
      <w:pPr>
        <w:pBdr>
          <w:bottom w:val="single" w:sz="12" w:space="1" w:color="auto"/>
        </w:pBdr>
      </w:pPr>
    </w:p>
    <w:p w14:paraId="5C211E27" w14:textId="045E2265" w:rsidR="00AC2DD1" w:rsidRDefault="00AC2DD1">
      <w:r>
        <w:t xml:space="preserve">Are you currently </w:t>
      </w:r>
      <w:proofErr w:type="gramStart"/>
      <w:r>
        <w:t>teaching?_</w:t>
      </w:r>
      <w:proofErr w:type="gramEnd"/>
      <w:r>
        <w:t xml:space="preserve">_____ List school and </w:t>
      </w:r>
      <w:r w:rsidR="00D247B0">
        <w:t>level</w:t>
      </w:r>
      <w:r>
        <w:t>: ______________________________________</w:t>
      </w:r>
    </w:p>
    <w:p w14:paraId="7D8EA02C" w14:textId="77777777" w:rsidR="00B94231" w:rsidRDefault="00B94231">
      <w:r>
        <w:t>Do you have experience teaching or working with large groups? If yes</w:t>
      </w:r>
      <w:r w:rsidR="00706BA6">
        <w:t>, please explain: _______________</w:t>
      </w:r>
    </w:p>
    <w:p w14:paraId="63A3A84D" w14:textId="77777777" w:rsidR="00B94231" w:rsidRDefault="00B94231">
      <w:r>
        <w:t>_____________________________________________________________________________________</w:t>
      </w:r>
    </w:p>
    <w:p w14:paraId="72E95370" w14:textId="77777777" w:rsidR="00DA2C38" w:rsidRDefault="00DA2C38">
      <w:r>
        <w:t xml:space="preserve">Please list any special needs you may </w:t>
      </w:r>
      <w:proofErr w:type="gramStart"/>
      <w:r>
        <w:t>have?</w:t>
      </w:r>
      <w:proofErr w:type="gramEnd"/>
      <w:r w:rsidR="007A68EC">
        <w:t xml:space="preserve"> _________________________________________________</w:t>
      </w:r>
    </w:p>
    <w:p w14:paraId="7C32F3EF" w14:textId="77777777" w:rsidR="00EE3865" w:rsidRDefault="00EE3865">
      <w:r>
        <w:t>Is there anyth</w:t>
      </w:r>
      <w:r w:rsidR="00262BAB">
        <w:t>ing that may interfere with a three</w:t>
      </w:r>
      <w:r w:rsidR="004967DC">
        <w:t>-</w:t>
      </w:r>
      <w:r w:rsidR="00B17543">
        <w:t>month</w:t>
      </w:r>
      <w:r>
        <w:t xml:space="preserve"> residency commitm</w:t>
      </w:r>
      <w:r w:rsidR="00262BAB">
        <w:t xml:space="preserve">ent? </w:t>
      </w:r>
      <w:r w:rsidR="00B17543">
        <w:t>___________________</w:t>
      </w:r>
    </w:p>
    <w:p w14:paraId="49C50897" w14:textId="77777777" w:rsidR="00847DD3" w:rsidRDefault="009215FE">
      <w:r>
        <w:t xml:space="preserve">Please list any skills you </w:t>
      </w:r>
      <w:r w:rsidR="00847DD3">
        <w:t>have that would be beneficial during the residency. _______________________</w:t>
      </w:r>
    </w:p>
    <w:p w14:paraId="77D7CB8B" w14:textId="06A4A936" w:rsidR="00B21883" w:rsidRDefault="00847DD3">
      <w:r>
        <w:t>_____________________________________________________________________________________</w:t>
      </w:r>
    </w:p>
    <w:p w14:paraId="17E43FC4" w14:textId="395E75BE" w:rsidR="00336D3B" w:rsidRPr="008E3F26" w:rsidRDefault="00336D3B">
      <w:pPr>
        <w:rPr>
          <w:u w:val="single"/>
        </w:rPr>
      </w:pPr>
      <w:r w:rsidRPr="008E3F26">
        <w:lastRenderedPageBreak/>
        <w:t>Availability</w:t>
      </w:r>
      <w:r w:rsidR="008E3F26">
        <w:t>:</w:t>
      </w:r>
      <w:r w:rsidR="008E3F26" w:rsidRPr="008E3F26">
        <w:t xml:space="preserve"> </w:t>
      </w:r>
      <w:r w:rsidR="00946EBF">
        <w:t xml:space="preserve">Artists are </w:t>
      </w:r>
      <w:r w:rsidR="00946EBF" w:rsidRPr="00B21883">
        <w:t xml:space="preserve">required </w:t>
      </w:r>
      <w:r w:rsidR="00946EBF">
        <w:t xml:space="preserve">to host open studios three days a week. </w:t>
      </w:r>
      <w:r w:rsidR="00365884">
        <w:t>Teaching artists have the option of hosting open studio 1-2 days a week with a pro-rated stipend. Please mark available dates.</w:t>
      </w:r>
    </w:p>
    <w:p w14:paraId="2A6F0BDC" w14:textId="77777777" w:rsidR="00E648DD" w:rsidRDefault="00336D3B">
      <w:r>
        <w:t xml:space="preserve">Wednesday 11 AM to </w:t>
      </w:r>
      <w:r w:rsidR="00E648DD">
        <w:t>3:30 PM</w:t>
      </w:r>
      <w:r>
        <w:t>_____ Thursday</w:t>
      </w:r>
      <w:r w:rsidR="00E648DD">
        <w:t xml:space="preserve"> 11 AM to 3:30 PM</w:t>
      </w:r>
      <w:r>
        <w:t xml:space="preserve"> _____ Friday</w:t>
      </w:r>
      <w:r w:rsidR="00EE2304">
        <w:t xml:space="preserve"> 11 AM to 3:30 PM</w:t>
      </w:r>
      <w:r>
        <w:t xml:space="preserve"> _____ </w:t>
      </w:r>
    </w:p>
    <w:p w14:paraId="0126BF9B" w14:textId="77777777" w:rsidR="00336D3B" w:rsidRDefault="00336D3B">
      <w:r>
        <w:t xml:space="preserve">Saturday 11 AM to </w:t>
      </w:r>
      <w:r w:rsidR="00EE2304">
        <w:t xml:space="preserve">2:30 </w:t>
      </w:r>
      <w:r>
        <w:t xml:space="preserve">PM _____ Sunday 11 AM to </w:t>
      </w:r>
      <w:r w:rsidR="00801DEA">
        <w:t>2:30</w:t>
      </w:r>
      <w:r>
        <w:t xml:space="preserve"> PM _____ </w:t>
      </w:r>
    </w:p>
    <w:p w14:paraId="46915821" w14:textId="77777777" w:rsidR="008E3F26" w:rsidRDefault="00946EBF">
      <w:r>
        <w:t>*First Friday 7 PM to 9</w:t>
      </w:r>
      <w:r w:rsidR="00754C6A">
        <w:t>:30</w:t>
      </w:r>
      <w:r w:rsidR="008E3F26">
        <w:t xml:space="preserve"> PM _____ Please note</w:t>
      </w:r>
      <w:r w:rsidR="0069624A">
        <w:t>,</w:t>
      </w:r>
      <w:r w:rsidR="008E3F26">
        <w:t xml:space="preserve"> artists are</w:t>
      </w:r>
      <w:r w:rsidR="008E3F26" w:rsidRPr="00B21883">
        <w:t xml:space="preserve"> required</w:t>
      </w:r>
      <w:r w:rsidR="008E3F26">
        <w:t xml:space="preserve"> to participate in First Friday each month during their residency.</w:t>
      </w:r>
      <w:r w:rsidR="00786531">
        <w:t xml:space="preserve"> If this is a conflict please explain. _________________________________</w:t>
      </w:r>
    </w:p>
    <w:p w14:paraId="50EEB405" w14:textId="77777777" w:rsidR="00786531" w:rsidRDefault="00786531">
      <w:r>
        <w:t>_____________________________________________________________________________________</w:t>
      </w:r>
    </w:p>
    <w:p w14:paraId="707CF470" w14:textId="40BA20D4" w:rsidR="00262BAB" w:rsidRDefault="00C432B9">
      <w:r>
        <w:t xml:space="preserve">Available </w:t>
      </w:r>
      <w:r w:rsidR="00B21883">
        <w:t>Timeframe</w:t>
      </w:r>
      <w:r>
        <w:t xml:space="preserve">: </w:t>
      </w:r>
      <w:r w:rsidR="00C336B9">
        <w:t xml:space="preserve">Please select your preference for residency dates. Place </w:t>
      </w:r>
      <w:r w:rsidR="00C336B9" w:rsidRPr="00C336B9">
        <w:rPr>
          <w:u w:val="single"/>
        </w:rPr>
        <w:t>1</w:t>
      </w:r>
      <w:r w:rsidR="00C336B9">
        <w:t xml:space="preserve"> next to your top priority and </w:t>
      </w:r>
      <w:r w:rsidR="00C336B9" w:rsidRPr="00C336B9">
        <w:rPr>
          <w:u w:val="single"/>
        </w:rPr>
        <w:t>2</w:t>
      </w:r>
      <w:r w:rsidR="00C336B9">
        <w:t xml:space="preserve"> next to your second choice and so forth.</w:t>
      </w:r>
    </w:p>
    <w:p w14:paraId="04BA579D" w14:textId="4E91A6AB" w:rsidR="00836754" w:rsidRDefault="00570368" w:rsidP="00C336B9">
      <w:pPr>
        <w:rPr>
          <w:bCs/>
        </w:rPr>
      </w:pPr>
      <w:r>
        <w:rPr>
          <w:bCs/>
        </w:rPr>
        <w:t xml:space="preserve">January through March </w:t>
      </w:r>
      <w:r w:rsidR="001E7C88">
        <w:rPr>
          <w:bCs/>
        </w:rPr>
        <w:t>2020 _</w:t>
      </w:r>
      <w:r w:rsidR="00836754">
        <w:rPr>
          <w:bCs/>
        </w:rPr>
        <w:t>____</w:t>
      </w:r>
      <w:r w:rsidR="00F00FCD">
        <w:rPr>
          <w:bCs/>
        </w:rPr>
        <w:t xml:space="preserve"> </w:t>
      </w:r>
    </w:p>
    <w:p w14:paraId="7BBFDD4D" w14:textId="64CC037C" w:rsidR="00172A90" w:rsidRDefault="00570368" w:rsidP="00C336B9">
      <w:pPr>
        <w:rPr>
          <w:bCs/>
        </w:rPr>
      </w:pPr>
      <w:r>
        <w:rPr>
          <w:bCs/>
        </w:rPr>
        <w:t xml:space="preserve">April through June </w:t>
      </w:r>
      <w:r w:rsidR="001E7C88">
        <w:rPr>
          <w:bCs/>
        </w:rPr>
        <w:t>2020 _</w:t>
      </w:r>
      <w:r w:rsidR="00172A90">
        <w:rPr>
          <w:bCs/>
        </w:rPr>
        <w:t>____</w:t>
      </w:r>
    </w:p>
    <w:p w14:paraId="0A99C6D1" w14:textId="204EF06B" w:rsidR="00172A90" w:rsidRDefault="00570368" w:rsidP="00C336B9">
      <w:pPr>
        <w:rPr>
          <w:bCs/>
        </w:rPr>
      </w:pPr>
      <w:r>
        <w:rPr>
          <w:bCs/>
        </w:rPr>
        <w:t xml:space="preserve">July through September </w:t>
      </w:r>
      <w:r w:rsidR="001E7C88">
        <w:rPr>
          <w:bCs/>
        </w:rPr>
        <w:t>2020 _</w:t>
      </w:r>
      <w:r w:rsidR="00172A90">
        <w:rPr>
          <w:bCs/>
        </w:rPr>
        <w:t>____</w:t>
      </w:r>
      <w:r w:rsidR="00F00FCD">
        <w:rPr>
          <w:bCs/>
        </w:rPr>
        <w:t xml:space="preserve"> </w:t>
      </w:r>
    </w:p>
    <w:p w14:paraId="486CEC82" w14:textId="076BBD9F" w:rsidR="00172A90" w:rsidRDefault="00570368" w:rsidP="00C336B9">
      <w:pPr>
        <w:rPr>
          <w:bCs/>
        </w:rPr>
      </w:pPr>
      <w:r>
        <w:rPr>
          <w:bCs/>
        </w:rPr>
        <w:t xml:space="preserve">October through December </w:t>
      </w:r>
      <w:r w:rsidR="001E7C88">
        <w:rPr>
          <w:bCs/>
        </w:rPr>
        <w:t>2020 _</w:t>
      </w:r>
      <w:r w:rsidR="00172A90">
        <w:rPr>
          <w:bCs/>
        </w:rPr>
        <w:t>____</w:t>
      </w:r>
      <w:r w:rsidR="00F00FCD">
        <w:rPr>
          <w:bCs/>
        </w:rPr>
        <w:t xml:space="preserve">  </w:t>
      </w:r>
    </w:p>
    <w:p w14:paraId="15BA13FE" w14:textId="41515C37" w:rsidR="005A44FB" w:rsidRDefault="005A44FB">
      <w:r>
        <w:t>Please submit the following</w:t>
      </w:r>
      <w:r w:rsidR="000A1EC5">
        <w:t xml:space="preserve"> along with your application</w:t>
      </w:r>
      <w:r w:rsidR="001E7C88">
        <w:t>.</w:t>
      </w:r>
      <w:r w:rsidR="00C06850">
        <w:t xml:space="preserve"> </w:t>
      </w:r>
      <w:r w:rsidR="004967DC">
        <w:t>Please note, i</w:t>
      </w:r>
      <w:r w:rsidR="00C06850">
        <w:t xml:space="preserve">f you are a collaborative group each member must </w:t>
      </w:r>
      <w:r w:rsidR="00B21883">
        <w:t>provide</w:t>
      </w:r>
      <w:r w:rsidR="00C06850">
        <w:t xml:space="preserve"> the following</w:t>
      </w:r>
      <w:r w:rsidR="004967DC">
        <w:t>, except where noted.</w:t>
      </w:r>
    </w:p>
    <w:p w14:paraId="1E9DA5CE" w14:textId="77777777" w:rsidR="005A44FB" w:rsidRDefault="005A44FB" w:rsidP="005A44FB">
      <w:pPr>
        <w:pStyle w:val="ListParagraph"/>
        <w:numPr>
          <w:ilvl w:val="0"/>
          <w:numId w:val="1"/>
        </w:numPr>
      </w:pPr>
      <w:r>
        <w:t>CV</w:t>
      </w:r>
    </w:p>
    <w:p w14:paraId="20EEA1F6" w14:textId="77777777" w:rsidR="005A44FB" w:rsidRDefault="005A44FB" w:rsidP="005A44FB">
      <w:pPr>
        <w:pStyle w:val="ListParagraph"/>
        <w:numPr>
          <w:ilvl w:val="0"/>
          <w:numId w:val="1"/>
        </w:numPr>
      </w:pPr>
      <w:r>
        <w:t>Artist Statement</w:t>
      </w:r>
    </w:p>
    <w:p w14:paraId="7DC810D6" w14:textId="502FED95" w:rsidR="005A44FB" w:rsidRDefault="005A44FB" w:rsidP="005A44FB">
      <w:pPr>
        <w:pStyle w:val="ListParagraph"/>
        <w:numPr>
          <w:ilvl w:val="0"/>
          <w:numId w:val="1"/>
        </w:numPr>
      </w:pPr>
      <w:r>
        <w:t>Bio</w:t>
      </w:r>
      <w:r w:rsidR="00B21883">
        <w:t>graphy</w:t>
      </w:r>
    </w:p>
    <w:p w14:paraId="7F3AE3F7" w14:textId="77777777" w:rsidR="005A44FB" w:rsidRDefault="003406F9" w:rsidP="005A44FB">
      <w:pPr>
        <w:pStyle w:val="ListParagraph"/>
        <w:numPr>
          <w:ilvl w:val="0"/>
          <w:numId w:val="1"/>
        </w:numPr>
      </w:pPr>
      <w:r>
        <w:t>Two</w:t>
      </w:r>
      <w:r w:rsidR="007A68EC">
        <w:t xml:space="preserve"> letters of recommendation</w:t>
      </w:r>
      <w:r w:rsidR="00836754">
        <w:t xml:space="preserve"> mailed or emailed by </w:t>
      </w:r>
      <w:r w:rsidR="000B320F">
        <w:t xml:space="preserve">the </w:t>
      </w:r>
      <w:r w:rsidR="00836754" w:rsidRPr="000B320F">
        <w:rPr>
          <w:noProof/>
        </w:rPr>
        <w:t>recommender</w:t>
      </w:r>
      <w:r w:rsidR="00836754">
        <w:t xml:space="preserve"> to address below</w:t>
      </w:r>
    </w:p>
    <w:p w14:paraId="11486F3F" w14:textId="77777777" w:rsidR="0055366C" w:rsidRDefault="0055366C" w:rsidP="005A44FB">
      <w:pPr>
        <w:pStyle w:val="ListParagraph"/>
        <w:numPr>
          <w:ilvl w:val="0"/>
          <w:numId w:val="1"/>
        </w:numPr>
      </w:pPr>
      <w:r w:rsidRPr="00B17543">
        <w:rPr>
          <w:noProof/>
        </w:rPr>
        <w:t>1</w:t>
      </w:r>
      <w:r w:rsidR="00B17543">
        <w:rPr>
          <w:noProof/>
        </w:rPr>
        <w:t>-</w:t>
      </w:r>
      <w:r w:rsidRPr="00B17543">
        <w:rPr>
          <w:noProof/>
        </w:rPr>
        <w:t>page</w:t>
      </w:r>
      <w:r>
        <w:t xml:space="preserve"> proposal for your intended project during your residency</w:t>
      </w:r>
      <w:r w:rsidR="00C06850">
        <w:t xml:space="preserve"> (1 per group)</w:t>
      </w:r>
    </w:p>
    <w:p w14:paraId="22E088BF" w14:textId="77777777" w:rsidR="00637594" w:rsidRDefault="00637594" w:rsidP="005A44FB">
      <w:pPr>
        <w:pStyle w:val="ListParagraph"/>
        <w:numPr>
          <w:ilvl w:val="0"/>
          <w:numId w:val="1"/>
        </w:numPr>
      </w:pPr>
      <w:r>
        <w:t xml:space="preserve">A website </w:t>
      </w:r>
      <w:r w:rsidR="00D95F45">
        <w:rPr>
          <w:noProof/>
        </w:rPr>
        <w:t>URL</w:t>
      </w:r>
      <w:r>
        <w:t xml:space="preserve"> where we can see your current work</w:t>
      </w:r>
    </w:p>
    <w:p w14:paraId="1AEADE75" w14:textId="77777777" w:rsidR="00E279E5" w:rsidRDefault="00637594" w:rsidP="00FE46DE">
      <w:pPr>
        <w:pStyle w:val="ListParagraph"/>
        <w:numPr>
          <w:ilvl w:val="0"/>
          <w:numId w:val="1"/>
        </w:numPr>
      </w:pPr>
      <w:r>
        <w:t xml:space="preserve">5 images of </w:t>
      </w:r>
      <w:r w:rsidR="00AB7079">
        <w:t>work that incorporates the use of textiles</w:t>
      </w:r>
      <w:r w:rsidR="004B3D77">
        <w:t xml:space="preserve"> and image list (include name, title, </w:t>
      </w:r>
      <w:r w:rsidR="004B3D77" w:rsidRPr="007152B8">
        <w:rPr>
          <w:noProof/>
        </w:rPr>
        <w:t>dimensions</w:t>
      </w:r>
      <w:r w:rsidR="00F24C84">
        <w:rPr>
          <w:noProof/>
        </w:rPr>
        <w:t>,</w:t>
      </w:r>
      <w:r w:rsidR="004B3D77">
        <w:t xml:space="preserve"> </w:t>
      </w:r>
      <w:r w:rsidR="004B3D77" w:rsidRPr="00F24C84">
        <w:rPr>
          <w:noProof/>
        </w:rPr>
        <w:t>and</w:t>
      </w:r>
      <w:r w:rsidR="004B3D77">
        <w:t xml:space="preserve"> date)</w:t>
      </w:r>
      <w:r w:rsidR="007B1EE9">
        <w:t xml:space="preserve"> image size max. 5 MB.</w:t>
      </w:r>
      <w:r w:rsidR="00C06850">
        <w:t xml:space="preserve"> (1 set per group)</w:t>
      </w:r>
    </w:p>
    <w:p w14:paraId="3F64E487" w14:textId="50676CB1" w:rsidR="00045716" w:rsidRDefault="00045716" w:rsidP="00045716">
      <w:r>
        <w:t>Application</w:t>
      </w:r>
      <w:r w:rsidR="001F4A94">
        <w:t>s</w:t>
      </w:r>
      <w:r>
        <w:t xml:space="preserve"> should be sent to </w:t>
      </w:r>
      <w:hyperlink r:id="rId6" w:history="1">
        <w:r w:rsidR="001E7C88" w:rsidRPr="005318EB">
          <w:rPr>
            <w:rStyle w:val="Hyperlink"/>
          </w:rPr>
          <w:t>amy@sjquiltmuseum.org</w:t>
        </w:r>
      </w:hyperlink>
      <w:r>
        <w:t xml:space="preserve"> </w:t>
      </w:r>
      <w:r w:rsidR="001F4A94">
        <w:t>or mailed to the address below</w:t>
      </w:r>
      <w:r w:rsidR="00836754">
        <w:t>.</w:t>
      </w:r>
      <w:r w:rsidR="00C94255">
        <w:t xml:space="preserve"> Due to the high volume of </w:t>
      </w:r>
      <w:r w:rsidR="00C94255" w:rsidRPr="00497FB7">
        <w:rPr>
          <w:noProof/>
        </w:rPr>
        <w:t>applicants</w:t>
      </w:r>
      <w:r w:rsidR="00497FB7">
        <w:rPr>
          <w:noProof/>
        </w:rPr>
        <w:t>,</w:t>
      </w:r>
      <w:r w:rsidR="00C94255">
        <w:t xml:space="preserve"> we will not send email notifications con</w:t>
      </w:r>
      <w:r w:rsidR="00497FB7">
        <w:t>firming submissions.</w:t>
      </w:r>
      <w:r w:rsidR="008A3C5A">
        <w:t xml:space="preserve"> Accepted artists will be notified via email. </w:t>
      </w:r>
    </w:p>
    <w:p w14:paraId="1C9FE776" w14:textId="77777777" w:rsidR="00836754" w:rsidRDefault="004F1800" w:rsidP="00045716">
      <w:r>
        <w:t>Please do not send SASE, application m</w:t>
      </w:r>
      <w:r w:rsidR="00836754">
        <w:t>aterial</w:t>
      </w:r>
      <w:r>
        <w:t>s</w:t>
      </w:r>
      <w:r w:rsidR="00836754">
        <w:t xml:space="preserve"> will not be returned. </w:t>
      </w:r>
    </w:p>
    <w:p w14:paraId="3D7F5A3B" w14:textId="42210331" w:rsidR="001F4A94" w:rsidRDefault="001F4A94" w:rsidP="001F4A94">
      <w:pPr>
        <w:spacing w:after="0"/>
      </w:pPr>
      <w:r>
        <w:t xml:space="preserve">C/O </w:t>
      </w:r>
      <w:r w:rsidR="0042629B">
        <w:t xml:space="preserve">Amy </w:t>
      </w:r>
      <w:proofErr w:type="spellStart"/>
      <w:r w:rsidR="0042629B">
        <w:t>DiPlacido</w:t>
      </w:r>
      <w:proofErr w:type="spellEnd"/>
    </w:p>
    <w:p w14:paraId="59B56465" w14:textId="77777777" w:rsidR="00395BCF" w:rsidRDefault="00395BCF" w:rsidP="001F4A94">
      <w:pPr>
        <w:spacing w:after="0"/>
      </w:pPr>
      <w:r>
        <w:t>San Jose Museum of Quilts &amp; Textiles</w:t>
      </w:r>
    </w:p>
    <w:p w14:paraId="1ED9642A" w14:textId="77777777" w:rsidR="001F4A94" w:rsidRDefault="001F4A94" w:rsidP="001F4A94">
      <w:pPr>
        <w:spacing w:after="0"/>
        <w:rPr>
          <w:noProof/>
        </w:rPr>
      </w:pPr>
      <w:r>
        <w:t xml:space="preserve">520 South First </w:t>
      </w:r>
      <w:r>
        <w:rPr>
          <w:noProof/>
        </w:rPr>
        <w:t xml:space="preserve">Street </w:t>
      </w:r>
    </w:p>
    <w:p w14:paraId="60C7DC66" w14:textId="0784486B" w:rsidR="00BD0F92" w:rsidRDefault="001F4A94" w:rsidP="0042629B">
      <w:pPr>
        <w:spacing w:after="0"/>
      </w:pPr>
      <w:r>
        <w:rPr>
          <w:noProof/>
        </w:rPr>
        <w:t>San Jose, CA. 95113</w:t>
      </w:r>
      <w:bookmarkStart w:id="0" w:name="_GoBack"/>
      <w:bookmarkEnd w:id="0"/>
    </w:p>
    <w:sectPr w:rsidR="00BD0F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192568"/>
    <w:multiLevelType w:val="hybridMultilevel"/>
    <w:tmpl w:val="D018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yNjEzMjY1NDI2MzZV0lEKTi0uzszPAykwNqwFAFMH0ZotAAAA"/>
  </w:docVars>
  <w:rsids>
    <w:rsidRoot w:val="00BD0F92"/>
    <w:rsid w:val="00045716"/>
    <w:rsid w:val="000A1EC5"/>
    <w:rsid w:val="000B320F"/>
    <w:rsid w:val="00172A90"/>
    <w:rsid w:val="001E7C88"/>
    <w:rsid w:val="001F4A94"/>
    <w:rsid w:val="00253990"/>
    <w:rsid w:val="00262BAB"/>
    <w:rsid w:val="003229BA"/>
    <w:rsid w:val="003352AE"/>
    <w:rsid w:val="00336D3B"/>
    <w:rsid w:val="003406F9"/>
    <w:rsid w:val="00363DE7"/>
    <w:rsid w:val="00365884"/>
    <w:rsid w:val="00395BCF"/>
    <w:rsid w:val="003E2E8A"/>
    <w:rsid w:val="0042629B"/>
    <w:rsid w:val="0045447C"/>
    <w:rsid w:val="00470BA8"/>
    <w:rsid w:val="004967DC"/>
    <w:rsid w:val="00497FB7"/>
    <w:rsid w:val="004B3D77"/>
    <w:rsid w:val="004E546C"/>
    <w:rsid w:val="004F1800"/>
    <w:rsid w:val="00533391"/>
    <w:rsid w:val="0055366C"/>
    <w:rsid w:val="00570368"/>
    <w:rsid w:val="0057263C"/>
    <w:rsid w:val="005876CC"/>
    <w:rsid w:val="005A44FB"/>
    <w:rsid w:val="006157BC"/>
    <w:rsid w:val="00630F0A"/>
    <w:rsid w:val="00637594"/>
    <w:rsid w:val="0065107E"/>
    <w:rsid w:val="0069624A"/>
    <w:rsid w:val="00706BA6"/>
    <w:rsid w:val="007152B8"/>
    <w:rsid w:val="00754C6A"/>
    <w:rsid w:val="00754F17"/>
    <w:rsid w:val="00786531"/>
    <w:rsid w:val="007A68EC"/>
    <w:rsid w:val="007B1EE9"/>
    <w:rsid w:val="00801DEA"/>
    <w:rsid w:val="00836754"/>
    <w:rsid w:val="00847DD3"/>
    <w:rsid w:val="008A3C5A"/>
    <w:rsid w:val="008E3F26"/>
    <w:rsid w:val="008F1C83"/>
    <w:rsid w:val="0090608D"/>
    <w:rsid w:val="00912120"/>
    <w:rsid w:val="009215FE"/>
    <w:rsid w:val="00946EBF"/>
    <w:rsid w:val="00950DB9"/>
    <w:rsid w:val="009E1AA4"/>
    <w:rsid w:val="009F1F41"/>
    <w:rsid w:val="00AA7827"/>
    <w:rsid w:val="00AB7079"/>
    <w:rsid w:val="00AC2DD1"/>
    <w:rsid w:val="00AF1FB8"/>
    <w:rsid w:val="00B17543"/>
    <w:rsid w:val="00B2164A"/>
    <w:rsid w:val="00B21883"/>
    <w:rsid w:val="00B615EE"/>
    <w:rsid w:val="00B925A1"/>
    <w:rsid w:val="00B94231"/>
    <w:rsid w:val="00BA3AF3"/>
    <w:rsid w:val="00BD0F92"/>
    <w:rsid w:val="00BF4BE2"/>
    <w:rsid w:val="00C06850"/>
    <w:rsid w:val="00C11DDF"/>
    <w:rsid w:val="00C336B9"/>
    <w:rsid w:val="00C432B9"/>
    <w:rsid w:val="00C43CE1"/>
    <w:rsid w:val="00C64445"/>
    <w:rsid w:val="00C66E7D"/>
    <w:rsid w:val="00C94255"/>
    <w:rsid w:val="00CE34B9"/>
    <w:rsid w:val="00D161C2"/>
    <w:rsid w:val="00D247B0"/>
    <w:rsid w:val="00D47A34"/>
    <w:rsid w:val="00D803D1"/>
    <w:rsid w:val="00D95F45"/>
    <w:rsid w:val="00DA2C38"/>
    <w:rsid w:val="00DB098B"/>
    <w:rsid w:val="00DB59E8"/>
    <w:rsid w:val="00DE0564"/>
    <w:rsid w:val="00DE6D2D"/>
    <w:rsid w:val="00E279E5"/>
    <w:rsid w:val="00E4550F"/>
    <w:rsid w:val="00E648DD"/>
    <w:rsid w:val="00EE2304"/>
    <w:rsid w:val="00EE3865"/>
    <w:rsid w:val="00EF25E6"/>
    <w:rsid w:val="00F00FCD"/>
    <w:rsid w:val="00F24C84"/>
    <w:rsid w:val="00F55078"/>
    <w:rsid w:val="00F7342F"/>
    <w:rsid w:val="00F82999"/>
    <w:rsid w:val="00F858AE"/>
    <w:rsid w:val="00FE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C6B62"/>
  <w15:docId w15:val="{0A68A6E5-0DB4-A141-9335-24B2FB4BC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0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0B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A44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57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7C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80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my@sjquiltmuseum.org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itor Service2</dc:creator>
  <cp:lastModifiedBy>Office1</cp:lastModifiedBy>
  <cp:revision>17</cp:revision>
  <cp:lastPrinted>2017-05-11T00:35:00Z</cp:lastPrinted>
  <dcterms:created xsi:type="dcterms:W3CDTF">2018-10-17T23:14:00Z</dcterms:created>
  <dcterms:modified xsi:type="dcterms:W3CDTF">2019-08-08T18:07:00Z</dcterms:modified>
</cp:coreProperties>
</file>